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5-2"/>
        <w:tblW w:w="10632" w:type="dxa"/>
        <w:tblInd w:w="-1281" w:type="dxa"/>
        <w:tblLook w:val="04A0" w:firstRow="1" w:lastRow="0" w:firstColumn="1" w:lastColumn="0" w:noHBand="0" w:noVBand="1"/>
      </w:tblPr>
      <w:tblGrid>
        <w:gridCol w:w="1843"/>
        <w:gridCol w:w="8789"/>
      </w:tblGrid>
      <w:tr w:rsidR="00F42A5B" w14:paraId="628488E1" w14:textId="77777777" w:rsidTr="00EB1C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2" w:type="dxa"/>
            <w:gridSpan w:val="2"/>
          </w:tcPr>
          <w:p w14:paraId="72E50B48" w14:textId="77777777" w:rsidR="00DC7194" w:rsidRDefault="00F42A5B" w:rsidP="00F42A5B">
            <w:pPr>
              <w:jc w:val="center"/>
              <w:rPr>
                <w:b w:val="0"/>
                <w:bCs w:val="0"/>
                <w:sz w:val="36"/>
                <w:szCs w:val="36"/>
              </w:rPr>
            </w:pPr>
            <w:r w:rsidRPr="00DC7194">
              <w:rPr>
                <w:sz w:val="36"/>
                <w:szCs w:val="36"/>
              </w:rPr>
              <w:t>Ημερίδα</w:t>
            </w:r>
            <w:r w:rsidR="009B3B60" w:rsidRPr="00DC7194">
              <w:rPr>
                <w:sz w:val="36"/>
                <w:szCs w:val="36"/>
              </w:rPr>
              <w:t xml:space="preserve"> </w:t>
            </w:r>
          </w:p>
          <w:p w14:paraId="60E8E25B" w14:textId="77777777" w:rsidR="00F805F5" w:rsidRDefault="00F42A5B" w:rsidP="00F42A5B">
            <w:pPr>
              <w:jc w:val="center"/>
              <w:rPr>
                <w:b w:val="0"/>
                <w:bCs w:val="0"/>
                <w:i/>
                <w:iCs/>
                <w:sz w:val="28"/>
                <w:szCs w:val="28"/>
              </w:rPr>
            </w:pPr>
            <w:r w:rsidRPr="00DC7194">
              <w:rPr>
                <w:sz w:val="28"/>
                <w:szCs w:val="28"/>
              </w:rPr>
              <w:t>«</w:t>
            </w:r>
            <w:r w:rsidRPr="00DC7194">
              <w:rPr>
                <w:i/>
                <w:iCs/>
                <w:sz w:val="28"/>
                <w:szCs w:val="28"/>
              </w:rPr>
              <w:t>Το προσφυγικό φαινόμενο στην Ελλάδα και την Ευρώπη σήμερα:</w:t>
            </w:r>
          </w:p>
          <w:p w14:paraId="5CBF9FC1" w14:textId="2BD336C5" w:rsidR="00F42A5B" w:rsidRPr="00DC7194" w:rsidRDefault="00F42A5B" w:rsidP="00F42A5B">
            <w:pPr>
              <w:jc w:val="center"/>
              <w:rPr>
                <w:b w:val="0"/>
                <w:bCs w:val="0"/>
                <w:sz w:val="28"/>
                <w:szCs w:val="28"/>
              </w:rPr>
            </w:pPr>
            <w:r w:rsidRPr="00DC7194">
              <w:rPr>
                <w:i/>
                <w:iCs/>
                <w:sz w:val="28"/>
                <w:szCs w:val="28"/>
              </w:rPr>
              <w:t xml:space="preserve"> Πολλαπλές </w:t>
            </w:r>
            <w:r w:rsidR="001D2D12" w:rsidRPr="00DC7194">
              <w:rPr>
                <w:i/>
                <w:iCs/>
                <w:sz w:val="28"/>
                <w:szCs w:val="28"/>
              </w:rPr>
              <w:t>προσεγγίσεις</w:t>
            </w:r>
            <w:r w:rsidRPr="00DC7194">
              <w:rPr>
                <w:sz w:val="28"/>
                <w:szCs w:val="28"/>
              </w:rPr>
              <w:t>»</w:t>
            </w:r>
          </w:p>
          <w:p w14:paraId="1BF1A750" w14:textId="1E98204B" w:rsidR="00F42A5B" w:rsidRPr="00F805F5" w:rsidRDefault="00DC7194" w:rsidP="00F42A5B">
            <w:pPr>
              <w:jc w:val="center"/>
              <w:rPr>
                <w:b w:val="0"/>
                <w:bCs w:val="0"/>
                <w:color w:val="525252" w:themeColor="accent3" w:themeShade="80"/>
              </w:rPr>
            </w:pPr>
            <w:r w:rsidRPr="00F805F5">
              <w:rPr>
                <w:color w:val="525252" w:themeColor="accent3" w:themeShade="80"/>
              </w:rPr>
              <w:t xml:space="preserve">Τμήμα Ψυχολογίας και «Εργαστήριο Κλινικής Ψυχολογίας &amp; Ψυχοπαθολογίας, Κοινοτικής Ψυχιατρικής και Αναπτυξιακής Ψυχολογίας» -  </w:t>
            </w:r>
            <w:r w:rsidR="00F42A5B" w:rsidRPr="00F805F5">
              <w:rPr>
                <w:color w:val="525252" w:themeColor="accent3" w:themeShade="80"/>
              </w:rPr>
              <w:t xml:space="preserve">Πάντειο Πανεπιστήμιο Κοινωνικών και Πολιτικών Επιστημών </w:t>
            </w:r>
          </w:p>
          <w:p w14:paraId="03354F40" w14:textId="7913C619" w:rsidR="00F42A5B" w:rsidRPr="00F42A5B" w:rsidRDefault="00F42A5B" w:rsidP="00F42A5B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F42A5B">
              <w:rPr>
                <w:sz w:val="24"/>
                <w:szCs w:val="24"/>
              </w:rPr>
              <w:t>Παρασκευή 25 Φεβρουαρίου 2022</w:t>
            </w:r>
            <w:r w:rsidR="00F805F5">
              <w:rPr>
                <w:sz w:val="24"/>
                <w:szCs w:val="24"/>
              </w:rPr>
              <w:t>, 9.00 π.μ. - 1</w:t>
            </w:r>
            <w:r w:rsidR="001C7C07">
              <w:rPr>
                <w:sz w:val="24"/>
                <w:szCs w:val="24"/>
              </w:rPr>
              <w:t>7</w:t>
            </w:r>
            <w:r w:rsidR="00F805F5">
              <w:rPr>
                <w:sz w:val="24"/>
                <w:szCs w:val="24"/>
              </w:rPr>
              <w:t>.00 μ.μ.</w:t>
            </w:r>
          </w:p>
          <w:p w14:paraId="1BE60618" w14:textId="77777777" w:rsidR="00F42A5B" w:rsidRDefault="00F42A5B" w:rsidP="00A550EF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</w:tr>
      <w:tr w:rsidR="00CA42A8" w14:paraId="7E0B13D6" w14:textId="77777777" w:rsidTr="00EB1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</w:tcPr>
          <w:p w14:paraId="1184087E" w14:textId="0111A51A" w:rsidR="00CA42A8" w:rsidRDefault="00CA42A8" w:rsidP="00EB1C8D">
            <w:pPr>
              <w:jc w:val="center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9.00–9.30</w:t>
            </w:r>
          </w:p>
        </w:tc>
        <w:tc>
          <w:tcPr>
            <w:tcW w:w="8789" w:type="dxa"/>
          </w:tcPr>
          <w:p w14:paraId="57DE1651" w14:textId="6E5E3E69" w:rsidR="00CA42A8" w:rsidRDefault="00CA42A8" w:rsidP="00A550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 w:rsidRPr="009454C9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Χαιρετισμοί </w:t>
            </w:r>
          </w:p>
        </w:tc>
      </w:tr>
      <w:tr w:rsidR="00CA42A8" w14:paraId="3784922D" w14:textId="77777777" w:rsidTr="00EB1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</w:tcPr>
          <w:p w14:paraId="0A0506F6" w14:textId="77777777" w:rsidR="00CA42A8" w:rsidRDefault="00CA42A8" w:rsidP="00A550EF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  <w:tc>
          <w:tcPr>
            <w:tcW w:w="8789" w:type="dxa"/>
          </w:tcPr>
          <w:p w14:paraId="6389C62D" w14:textId="13B7BB28" w:rsidR="00CA42A8" w:rsidRPr="006D7D45" w:rsidRDefault="00CA42A8" w:rsidP="006D7D45">
            <w:pPr>
              <w:pStyle w:val="a5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 w:rsidRPr="006D7D45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Πρύτανις ή Αντιπρύτανις </w:t>
            </w:r>
          </w:p>
        </w:tc>
      </w:tr>
      <w:tr w:rsidR="00CA42A8" w14:paraId="480CA6CC" w14:textId="77777777" w:rsidTr="00EB1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</w:tcPr>
          <w:p w14:paraId="73E89C6A" w14:textId="77777777" w:rsidR="00CA42A8" w:rsidRDefault="00CA42A8" w:rsidP="00A550EF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  <w:tc>
          <w:tcPr>
            <w:tcW w:w="8789" w:type="dxa"/>
          </w:tcPr>
          <w:p w14:paraId="5DDB7B0E" w14:textId="249CD425" w:rsidR="00CA42A8" w:rsidRPr="006D7D45" w:rsidRDefault="00CA42A8" w:rsidP="006D7D45">
            <w:pPr>
              <w:pStyle w:val="a5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 w:rsidRPr="006D7D45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Πρόεδρος Τμήματος Ψυχολογίας </w:t>
            </w:r>
          </w:p>
        </w:tc>
      </w:tr>
      <w:tr w:rsidR="00CA42A8" w14:paraId="22C18B2C" w14:textId="77777777" w:rsidTr="00EB1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</w:tcPr>
          <w:p w14:paraId="2867AA5D" w14:textId="77777777" w:rsidR="00CA42A8" w:rsidRDefault="00CA42A8" w:rsidP="00A550EF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  <w:tc>
          <w:tcPr>
            <w:tcW w:w="8789" w:type="dxa"/>
          </w:tcPr>
          <w:p w14:paraId="05A4EA6A" w14:textId="047170C0" w:rsidR="00CA42A8" w:rsidRPr="006D7D45" w:rsidRDefault="00CA42A8" w:rsidP="006D7D45">
            <w:pPr>
              <w:pStyle w:val="a5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 w:rsidRPr="006D7D45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Διευθυντής Εργαστηρίου </w:t>
            </w:r>
          </w:p>
        </w:tc>
      </w:tr>
      <w:tr w:rsidR="00CA42A8" w14:paraId="630974CF" w14:textId="77777777" w:rsidTr="00EB1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</w:tcPr>
          <w:p w14:paraId="662451A0" w14:textId="77777777" w:rsidR="00CA42A8" w:rsidRDefault="00CA42A8" w:rsidP="00A550EF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  <w:tc>
          <w:tcPr>
            <w:tcW w:w="8789" w:type="dxa"/>
          </w:tcPr>
          <w:p w14:paraId="1A5C53D9" w14:textId="77777777" w:rsidR="00CA42A8" w:rsidRPr="006D7D45" w:rsidRDefault="00CA42A8" w:rsidP="00CA42A8">
            <w:pPr>
              <w:pStyle w:val="a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</w:tr>
      <w:tr w:rsidR="009B3B60" w14:paraId="4763005E" w14:textId="77777777" w:rsidTr="00EB1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 w:val="restart"/>
          </w:tcPr>
          <w:p w14:paraId="4ED3AD9B" w14:textId="63EE84DC" w:rsidR="009B3B60" w:rsidRDefault="009B3B60" w:rsidP="00EB1C8D">
            <w:pPr>
              <w:jc w:val="center"/>
              <w:rPr>
                <w:rFonts w:ascii="Helvetica" w:eastAsia="Times New Roman" w:hAnsi="Helvetica" w:cs="Helvetica"/>
                <w:b w:val="0"/>
                <w:bCs w:val="0"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9.30–11.</w:t>
            </w:r>
            <w:r w:rsidR="00D016F3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0</w:t>
            </w:r>
            <w: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0</w:t>
            </w:r>
          </w:p>
        </w:tc>
        <w:tc>
          <w:tcPr>
            <w:tcW w:w="8789" w:type="dxa"/>
          </w:tcPr>
          <w:p w14:paraId="774B117F" w14:textId="1F338FD9" w:rsidR="00DC7194" w:rsidRDefault="009B3B60" w:rsidP="00A550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Στρογγυλή Τράπεζα</w:t>
            </w:r>
            <w:r w:rsidR="00DC7194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:</w:t>
            </w:r>
            <w:r w:rsidR="00A24AF0" w:rsidRPr="00A24AF0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 </w:t>
            </w:r>
            <w:r w:rsidR="00A24AF0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«</w:t>
            </w:r>
            <w:r w:rsidR="00A24AF0" w:rsidRPr="00A24AF0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Αντιφάσεις στη διαχείριση του προσφυγικού στην Ελλάδα και Ευρώπη. Πολιτικές, κοινωνικές και ανθρωπολογικές όψεις</w:t>
            </w:r>
            <w:r w:rsidR="00A24AF0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»</w:t>
            </w:r>
            <w:r w:rsidR="00DC7194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 </w:t>
            </w:r>
            <w:r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 </w:t>
            </w:r>
          </w:p>
          <w:p w14:paraId="6D25D736" w14:textId="527A32F7" w:rsidR="009B3B60" w:rsidRDefault="003F14AF" w:rsidP="00A550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(Συντονιστής: Στέλιος</w:t>
            </w:r>
            <w:r w:rsidR="009B3B60" w:rsidRPr="00CA42A8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 Στυλιανίδης)</w:t>
            </w:r>
            <w:r w:rsidR="009B3B60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 </w:t>
            </w:r>
          </w:p>
          <w:p w14:paraId="358195F7" w14:textId="3831E4DD" w:rsidR="009B3B60" w:rsidRPr="00CA42A8" w:rsidRDefault="009B3B60" w:rsidP="00A550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</w:pPr>
          </w:p>
        </w:tc>
      </w:tr>
      <w:tr w:rsidR="009B3B60" w14:paraId="05B78093" w14:textId="77777777" w:rsidTr="00EB1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</w:tcPr>
          <w:p w14:paraId="71E56F5B" w14:textId="77777777" w:rsidR="009B3B60" w:rsidRDefault="009B3B60" w:rsidP="00A146D6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  <w:tc>
          <w:tcPr>
            <w:tcW w:w="8789" w:type="dxa"/>
          </w:tcPr>
          <w:p w14:paraId="722814F9" w14:textId="1469A5F6" w:rsidR="009B3B60" w:rsidRPr="00C930CA" w:rsidRDefault="009B3B60" w:rsidP="00C930CA">
            <w:pPr>
              <w:pStyle w:val="a5"/>
              <w:numPr>
                <w:ilvl w:val="0"/>
                <w:numId w:val="2"/>
              </w:numPr>
              <w:shd w:val="clear" w:color="auto" w:fill="FFFF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</w:pPr>
            <w:r w:rsidRPr="00CA42A8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Γεωργία Σπυροπούλου</w:t>
            </w:r>
            <w:r w:rsidR="0020403B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,</w:t>
            </w:r>
            <w:r w:rsidR="00080F26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 </w:t>
            </w:r>
            <w:r w:rsidR="00C930CA" w:rsidRPr="00C930CA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>Υπεύθυνη προστασίας</w:t>
            </w:r>
            <w:r w:rsidR="003A6F3A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>,</w:t>
            </w:r>
            <w:r w:rsidR="00C930CA" w:rsidRPr="00C930CA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 xml:space="preserve"> Ελληνική Ένωση για τα Δικαιώματα του Ανθρώπου</w:t>
            </w:r>
          </w:p>
          <w:p w14:paraId="06B97B43" w14:textId="14BA74E9" w:rsidR="009B3B60" w:rsidRDefault="009B3B60" w:rsidP="00EB1C8D">
            <w:pPr>
              <w:shd w:val="clear" w:color="auto" w:fill="FFFF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</w:pPr>
            <w:r w:rsidRPr="00CA42A8"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  <w:t>Η εξέλιξη και οι προκλήσεις στο δίκαιο και την πολιτική της ΕΕ για το άσυλο και τη μετανάστευση</w:t>
            </w:r>
          </w:p>
          <w:p w14:paraId="5023D1A1" w14:textId="77777777" w:rsidR="009B3B60" w:rsidRPr="00CA42A8" w:rsidRDefault="009B3B60" w:rsidP="00EB1C8D">
            <w:pPr>
              <w:shd w:val="clear" w:color="auto" w:fill="FFFF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</w:pPr>
          </w:p>
          <w:p w14:paraId="22F6A2D4" w14:textId="68F3039F" w:rsidR="009B3B60" w:rsidRPr="00CA42A8" w:rsidRDefault="009B3B60" w:rsidP="0020403B">
            <w:pPr>
              <w:pStyle w:val="a5"/>
              <w:numPr>
                <w:ilvl w:val="0"/>
                <w:numId w:val="2"/>
              </w:numPr>
              <w:shd w:val="clear" w:color="auto" w:fill="FFFF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</w:pPr>
            <w:r w:rsidRPr="00CA42A8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Λευτέρης Παπαγιαννάκης</w:t>
            </w:r>
            <w:r w:rsidR="0020403B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,</w:t>
            </w:r>
            <w:r w:rsidRPr="00CA42A8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 </w:t>
            </w:r>
            <w:r w:rsidR="003A6F3A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Διευθυντής, Ελληνικό Συμβούλιο για τους Πρόσφυγες</w:t>
            </w:r>
          </w:p>
          <w:p w14:paraId="74CA182D" w14:textId="77777777" w:rsidR="009B3B60" w:rsidRDefault="009B3B60" w:rsidP="00EB1C8D">
            <w:pPr>
              <w:shd w:val="clear" w:color="auto" w:fill="FFFF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</w:pPr>
            <w:r w:rsidRPr="00A550EF"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  <w:t>Η αποτροπή ως πολιτική επιλογή για τη διαχείριση του προσφυγικού</w:t>
            </w:r>
          </w:p>
          <w:p w14:paraId="09EDE003" w14:textId="43497995" w:rsidR="009B3B60" w:rsidRDefault="009B3B60" w:rsidP="00EB1C8D">
            <w:pPr>
              <w:shd w:val="clear" w:color="auto" w:fill="FFFF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</w:tr>
      <w:tr w:rsidR="009B3B60" w14:paraId="018E144A" w14:textId="77777777" w:rsidTr="00EB1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Merge/>
          </w:tcPr>
          <w:p w14:paraId="6BCC44B1" w14:textId="77777777" w:rsidR="009B3B60" w:rsidRDefault="009B3B60" w:rsidP="00A146D6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  <w:tc>
          <w:tcPr>
            <w:tcW w:w="8789" w:type="dxa"/>
          </w:tcPr>
          <w:p w14:paraId="042AAFB8" w14:textId="5CC1AB67" w:rsidR="009B3B60" w:rsidRPr="0020403B" w:rsidRDefault="009B3B60" w:rsidP="0020403B">
            <w:pPr>
              <w:pStyle w:val="a5"/>
              <w:numPr>
                <w:ilvl w:val="0"/>
                <w:numId w:val="2"/>
              </w:num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Ειρήνη Αβραμοπούλου</w:t>
            </w:r>
            <w:r w:rsidR="0020403B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,</w:t>
            </w:r>
            <w:r w:rsidR="00C930CA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 </w:t>
            </w:r>
            <w:r w:rsidR="0020403B" w:rsidRPr="0020403B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>Επίκουρη Καθηγήτρια</w:t>
            </w:r>
            <w:r w:rsidR="003A6F3A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>,</w:t>
            </w:r>
            <w:r w:rsidR="0020403B" w:rsidRPr="0020403B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 xml:space="preserve"> </w:t>
            </w:r>
            <w:r w:rsidR="00080F26" w:rsidRPr="0020403B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>Τμήμα</w:t>
            </w:r>
            <w:r w:rsidR="0020403B" w:rsidRPr="0020403B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 xml:space="preserve"> Κοινωνικής Ανθρωπολογίας</w:t>
            </w:r>
            <w:r w:rsidR="003A6F3A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>,</w:t>
            </w:r>
            <w:r w:rsidR="00080F26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 xml:space="preserve"> </w:t>
            </w:r>
            <w:r w:rsidR="003A6F3A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>Πάντειο</w:t>
            </w:r>
            <w:r w:rsidR="00CD0730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 xml:space="preserve"> Πανεπιστ</w:t>
            </w:r>
            <w:r w:rsidR="003A6F3A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>ή</w:t>
            </w:r>
            <w:r w:rsidR="00CD0730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>μ</w:t>
            </w:r>
            <w:r w:rsidR="003A6F3A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>ι</w:t>
            </w:r>
            <w:r w:rsidR="00CD0730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>ο</w:t>
            </w:r>
          </w:p>
          <w:p w14:paraId="74A3C8D5" w14:textId="2BC7897D" w:rsidR="009B3B60" w:rsidRPr="00CA42A8" w:rsidRDefault="009B3B60" w:rsidP="00CA42A8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</w:pPr>
            <w:r w:rsidRPr="00CA42A8"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  <w:t>Η βία του "προσφυγικού φαινομένου": Έμφυλα και πολιτισμικά στερεότυπα στην εποχή της</w:t>
            </w:r>
            <w:r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  <w:t xml:space="preserve"> </w:t>
            </w:r>
            <w:r w:rsidRPr="00CA42A8"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  <w:t>ανθεκτικότητας</w:t>
            </w:r>
          </w:p>
          <w:p w14:paraId="16742A79" w14:textId="77777777" w:rsidR="009B3B60" w:rsidRDefault="009B3B60" w:rsidP="00A146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</w:tr>
      <w:tr w:rsidR="00CA42A8" w14:paraId="0A57B8D4" w14:textId="77777777" w:rsidTr="00EB1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7731334D" w14:textId="7B5FA67F" w:rsidR="00CA42A8" w:rsidRDefault="00CA42A8" w:rsidP="00420B37">
            <w:pPr>
              <w:jc w:val="center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1</w:t>
            </w:r>
            <w:r w:rsidR="00D016F3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1</w:t>
            </w:r>
            <w: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.00</w:t>
            </w:r>
            <w:r w:rsidR="00D016F3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-13.00</w:t>
            </w:r>
          </w:p>
        </w:tc>
        <w:tc>
          <w:tcPr>
            <w:tcW w:w="8789" w:type="dxa"/>
          </w:tcPr>
          <w:p w14:paraId="358A0111" w14:textId="6D43EDCF" w:rsidR="00CA42A8" w:rsidRPr="0049398B" w:rsidRDefault="00CA42A8" w:rsidP="00CA42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Κεντρι</w:t>
            </w:r>
            <w:r w:rsidR="00420B37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κές</w:t>
            </w:r>
            <w:r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 Ομιλί</w:t>
            </w:r>
            <w:r w:rsidR="00420B37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ες</w:t>
            </w:r>
            <w:r w:rsidR="0049398B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 </w:t>
            </w:r>
            <w:r w:rsidR="0049398B" w:rsidRPr="0049398B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>(Συντονιστές: Στέλιος Στυλιανίδης, Βασιλική Γιωτσίδη)</w:t>
            </w:r>
          </w:p>
        </w:tc>
      </w:tr>
      <w:tr w:rsidR="00CA42A8" w14:paraId="53B20470" w14:textId="77777777" w:rsidTr="00EB1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1830D6EC" w14:textId="77777777" w:rsidR="00CA42A8" w:rsidRDefault="00CA42A8" w:rsidP="00CA42A8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  <w:tc>
          <w:tcPr>
            <w:tcW w:w="8789" w:type="dxa"/>
          </w:tcPr>
          <w:p w14:paraId="50504863" w14:textId="77777777" w:rsidR="00EB1C8D" w:rsidRDefault="00EB1C8D" w:rsidP="00EB1C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shd w:val="clear" w:color="auto" w:fill="FFFFFF"/>
                <w:lang w:eastAsia="el-GR"/>
              </w:rPr>
            </w:pPr>
          </w:p>
          <w:p w14:paraId="03451BFB" w14:textId="6ECA137F" w:rsidR="00D016F3" w:rsidRPr="00080F26" w:rsidRDefault="003F14AF" w:rsidP="00080F26">
            <w:pPr>
              <w:pStyle w:val="a5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shd w:val="clear" w:color="auto" w:fill="FFFFFF"/>
                <w:lang w:eastAsia="el-GR"/>
              </w:rPr>
            </w:pPr>
            <w:r w:rsidRPr="00080F26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shd w:val="clear" w:color="auto" w:fill="FFFFFF"/>
                <w:lang w:eastAsia="el-GR"/>
              </w:rPr>
              <w:t>Νίκος</w:t>
            </w:r>
            <w:r w:rsidR="00D016F3" w:rsidRPr="00080F26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shd w:val="clear" w:color="auto" w:fill="FFFFFF"/>
                <w:lang w:eastAsia="el-GR"/>
              </w:rPr>
              <w:t xml:space="preserve"> Τζαβάρας, </w:t>
            </w:r>
            <w:r w:rsidR="00D016F3" w:rsidRPr="00080F26">
              <w:rPr>
                <w:rFonts w:ascii="Helvetica" w:eastAsia="Times New Roman" w:hAnsi="Helvetica" w:cs="Helvetica"/>
                <w:color w:val="000000"/>
                <w:sz w:val="20"/>
                <w:szCs w:val="20"/>
                <w:shd w:val="clear" w:color="auto" w:fill="FFFFFF"/>
                <w:lang w:eastAsia="el-GR"/>
              </w:rPr>
              <w:t xml:space="preserve">Ομότιμος Καθηγητής Ψυχιατρικής, τέως Πρόεδρος ΕΨΕ, Ιδρυτής του Κλάδου Εθνοψυχανάλυσης </w:t>
            </w:r>
            <w:r w:rsidR="00D016F3" w:rsidRPr="00080F26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shd w:val="clear" w:color="auto" w:fill="FFFFFF"/>
                <w:lang w:eastAsia="el-GR"/>
              </w:rPr>
              <w:t xml:space="preserve"> </w:t>
            </w:r>
          </w:p>
          <w:p w14:paraId="0D4F115A" w14:textId="2D5960C5" w:rsidR="00D016F3" w:rsidRDefault="00D016F3" w:rsidP="00D016F3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</w:pPr>
            <w:r w:rsidRPr="00F92069"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  <w:t>Η διεύρυνση της αυτογνωσίας κατά την αντιμετώπιση του Ξένου.</w:t>
            </w:r>
          </w:p>
          <w:p w14:paraId="58E24371" w14:textId="77777777" w:rsidR="00D016F3" w:rsidRPr="00F92069" w:rsidRDefault="00D016F3" w:rsidP="00D016F3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</w:pPr>
          </w:p>
          <w:p w14:paraId="0F16E27A" w14:textId="2DAB7C12" w:rsidR="00EB1C8D" w:rsidRPr="00080F26" w:rsidRDefault="00EB1C8D" w:rsidP="00080F26">
            <w:pPr>
              <w:pStyle w:val="a5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  <w:r w:rsidRPr="00080F26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shd w:val="clear" w:color="auto" w:fill="FFFFFF"/>
                <w:lang w:eastAsia="el-GR"/>
              </w:rPr>
              <w:t>Ρένος Παπαδόπουλος</w:t>
            </w:r>
            <w:r w:rsidRPr="00080F26">
              <w:rPr>
                <w:rFonts w:ascii="Helvetica" w:eastAsia="Times New Roman" w:hAnsi="Helvetica" w:cs="Helvetica"/>
                <w:color w:val="000000"/>
                <w:sz w:val="20"/>
                <w:szCs w:val="20"/>
                <w:shd w:val="clear" w:color="auto" w:fill="FFFFFF"/>
                <w:lang w:eastAsia="el-GR"/>
              </w:rPr>
              <w:t>, Καθηγητής Αναλυτικής Ψυχολογίας, Δ/ντής</w:t>
            </w:r>
            <w:r w:rsidR="003A6F3A">
              <w:rPr>
                <w:rFonts w:ascii="Helvetica" w:eastAsia="Times New Roman" w:hAnsi="Helvetica" w:cs="Helvetica"/>
                <w:color w:val="000000"/>
                <w:sz w:val="20"/>
                <w:szCs w:val="20"/>
                <w:shd w:val="clear" w:color="auto" w:fill="FFFFFF"/>
                <w:lang w:eastAsia="el-GR"/>
              </w:rPr>
              <w:t>,</w:t>
            </w:r>
            <w:r w:rsidRPr="00080F26">
              <w:rPr>
                <w:rFonts w:ascii="Helvetica" w:eastAsia="Times New Roman" w:hAnsi="Helvetica" w:cs="Helvetica"/>
                <w:color w:val="000000"/>
                <w:sz w:val="20"/>
                <w:szCs w:val="20"/>
                <w:shd w:val="clear" w:color="auto" w:fill="FFFFFF"/>
                <w:lang w:eastAsia="el-GR"/>
              </w:rPr>
              <w:t xml:space="preserve"> Κέντρο για το Τραύμα, το Άσυλο και τους Π</w:t>
            </w:r>
            <w:r w:rsidR="00307B54" w:rsidRPr="00080F26">
              <w:rPr>
                <w:rFonts w:ascii="Helvetica" w:eastAsia="Times New Roman" w:hAnsi="Helvetica" w:cs="Helvetica"/>
                <w:color w:val="000000"/>
                <w:sz w:val="20"/>
                <w:szCs w:val="20"/>
                <w:shd w:val="clear" w:color="auto" w:fill="FFFFFF"/>
                <w:lang w:eastAsia="el-GR"/>
              </w:rPr>
              <w:t xml:space="preserve">ρόσφυγες, Πανεπιστήμιο του </w:t>
            </w:r>
            <w:r w:rsidR="00307B54" w:rsidRPr="00080F26">
              <w:rPr>
                <w:rFonts w:ascii="Helvetica" w:eastAsia="Times New Roman" w:hAnsi="Helvetica" w:cs="Helvetica"/>
                <w:color w:val="000000"/>
                <w:sz w:val="20"/>
                <w:szCs w:val="20"/>
                <w:shd w:val="clear" w:color="auto" w:fill="FFFFFF"/>
                <w:lang w:val="en-US" w:eastAsia="el-GR"/>
              </w:rPr>
              <w:t>Essex</w:t>
            </w:r>
            <w:r w:rsidRPr="00080F26">
              <w:rPr>
                <w:rFonts w:ascii="Helvetica" w:eastAsia="Times New Roman" w:hAnsi="Helvetica" w:cs="Helvetica"/>
                <w:color w:val="000000"/>
                <w:sz w:val="20"/>
                <w:szCs w:val="20"/>
                <w:shd w:val="clear" w:color="auto" w:fill="FFFFFF"/>
                <w:lang w:eastAsia="el-GR"/>
              </w:rPr>
              <w:t xml:space="preserve"> (ΗΒ)</w:t>
            </w:r>
          </w:p>
          <w:p w14:paraId="39D45110" w14:textId="7B42277E" w:rsidR="00EB1C8D" w:rsidRDefault="00EB1C8D" w:rsidP="00EB1C8D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</w:pPr>
            <w:r w:rsidRPr="00752091"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  <w:t>Προσφυγική εμπειρία και Νοσταλγικός Αποπροσανατολισμός</w:t>
            </w:r>
          </w:p>
          <w:p w14:paraId="06838EFF" w14:textId="2136A071" w:rsidR="00EB1C8D" w:rsidRDefault="00EB1C8D" w:rsidP="00EB1C8D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  <w:p w14:paraId="24B1CA7E" w14:textId="586B7E2D" w:rsidR="00CA42A8" w:rsidRDefault="00EB1C8D" w:rsidP="00EB1C8D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 w:rsidRPr="00EB1C8D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Συζήτηση </w:t>
            </w:r>
            <w:r w:rsidR="00D016F3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30’</w:t>
            </w:r>
          </w:p>
        </w:tc>
      </w:tr>
      <w:tr w:rsidR="00420B37" w14:paraId="1008339D" w14:textId="77777777" w:rsidTr="003447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2" w:type="dxa"/>
            <w:gridSpan w:val="2"/>
          </w:tcPr>
          <w:p w14:paraId="7942BAE1" w14:textId="39ECDD60" w:rsidR="00420B37" w:rsidRDefault="00420B37" w:rsidP="00420B37">
            <w:pPr>
              <w:jc w:val="center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 w:rsidRPr="00EB1C8D">
              <w:rPr>
                <w:rFonts w:ascii="Helvetica" w:eastAsia="Times New Roman" w:hAnsi="Helvetica" w:cs="Helvetica"/>
                <w:b w:val="0"/>
                <w:bCs w:val="0"/>
                <w:color w:val="000000"/>
                <w:lang w:eastAsia="el-GR"/>
              </w:rPr>
              <w:t>ΔΙΑΛΕΙΜΜΑ</w:t>
            </w:r>
            <w:r>
              <w:rPr>
                <w:rFonts w:ascii="Helvetica" w:eastAsia="Times New Roman" w:hAnsi="Helvetica" w:cs="Helvetica"/>
                <w:b w:val="0"/>
                <w:bCs w:val="0"/>
                <w:color w:val="000000"/>
                <w:lang w:eastAsia="el-GR"/>
              </w:rPr>
              <w:t xml:space="preserve"> (13.</w:t>
            </w:r>
            <w:r w:rsidR="00D016F3">
              <w:rPr>
                <w:rFonts w:ascii="Helvetica" w:eastAsia="Times New Roman" w:hAnsi="Helvetica" w:cs="Helvetica"/>
                <w:b w:val="0"/>
                <w:bCs w:val="0"/>
                <w:color w:val="000000"/>
                <w:lang w:eastAsia="el-GR"/>
              </w:rPr>
              <w:t>0</w:t>
            </w:r>
            <w:r>
              <w:rPr>
                <w:rFonts w:ascii="Helvetica" w:eastAsia="Times New Roman" w:hAnsi="Helvetica" w:cs="Helvetica"/>
                <w:b w:val="0"/>
                <w:bCs w:val="0"/>
                <w:color w:val="000000"/>
                <w:lang w:eastAsia="el-GR"/>
              </w:rPr>
              <w:t>0-1</w:t>
            </w:r>
            <w:r w:rsidR="00D016F3">
              <w:rPr>
                <w:rFonts w:ascii="Helvetica" w:eastAsia="Times New Roman" w:hAnsi="Helvetica" w:cs="Helvetica"/>
                <w:b w:val="0"/>
                <w:bCs w:val="0"/>
                <w:color w:val="000000"/>
                <w:lang w:eastAsia="el-GR"/>
              </w:rPr>
              <w:t>4</w:t>
            </w:r>
            <w:r>
              <w:rPr>
                <w:rFonts w:ascii="Helvetica" w:eastAsia="Times New Roman" w:hAnsi="Helvetica" w:cs="Helvetica"/>
                <w:b w:val="0"/>
                <w:bCs w:val="0"/>
                <w:color w:val="000000"/>
                <w:lang w:eastAsia="el-GR"/>
              </w:rPr>
              <w:t>.00)</w:t>
            </w:r>
          </w:p>
        </w:tc>
      </w:tr>
      <w:tr w:rsidR="000554D3" w14:paraId="562C9232" w14:textId="77777777" w:rsidTr="00EB1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0E3B436" w14:textId="5964F857" w:rsidR="000554D3" w:rsidRDefault="00D016F3" w:rsidP="00CA42A8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14.00–15.</w:t>
            </w:r>
            <w:r w:rsidR="006026F3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3</w:t>
            </w:r>
            <w: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0 </w:t>
            </w:r>
          </w:p>
        </w:tc>
        <w:tc>
          <w:tcPr>
            <w:tcW w:w="8789" w:type="dxa"/>
          </w:tcPr>
          <w:p w14:paraId="2A85481F" w14:textId="409D05AF" w:rsidR="000554D3" w:rsidRPr="008114E7" w:rsidRDefault="008114E7" w:rsidP="009B3B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</w:pPr>
            <w:r w:rsidRPr="008114E7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Στρογγυλή Τράπεζα</w:t>
            </w:r>
            <w:r w:rsidR="009B3B60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: «Ψυχοκοινωνικές διαστάσεις της προσφυγικής εμπειρίας» </w:t>
            </w:r>
            <w:r w:rsidR="009B3B60" w:rsidRPr="008114E7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(Συντονίστρια: </w:t>
            </w:r>
            <w:r w:rsidR="00307B54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Σμαράγδα</w:t>
            </w:r>
            <w:r w:rsidR="009B3B60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 Καζή</w:t>
            </w:r>
            <w:r w:rsidR="009B3B60" w:rsidRPr="008114E7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)</w:t>
            </w:r>
          </w:p>
        </w:tc>
      </w:tr>
      <w:tr w:rsidR="00CA42A8" w14:paraId="26E712C0" w14:textId="77777777" w:rsidTr="00EB1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C11F59C" w14:textId="77777777" w:rsidR="00CA42A8" w:rsidRDefault="00CA42A8" w:rsidP="00CA42A8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  <w:tc>
          <w:tcPr>
            <w:tcW w:w="8789" w:type="dxa"/>
          </w:tcPr>
          <w:p w14:paraId="2145C5DA" w14:textId="378320E1" w:rsidR="008114E7" w:rsidRPr="008114E7" w:rsidRDefault="008114E7" w:rsidP="008114E7">
            <w:pPr>
              <w:pStyle w:val="a5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 w:rsidRPr="008114E7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Νίκος Γκιωνάκης</w:t>
            </w:r>
            <w:r w:rsidRPr="008114E7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, Ψυχολόγος, Επιστ. υπεύθυνος</w:t>
            </w:r>
            <w:r w:rsidR="003A6F3A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,</w:t>
            </w:r>
            <w:r w:rsidRPr="008114E7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 Κέντρο Ημέρας Βαβέλ (μονάδα ψυχικής υγείας για μετανάστες και πρόσφυγες)</w:t>
            </w:r>
          </w:p>
          <w:p w14:paraId="0B7BC952" w14:textId="46FBABAE" w:rsidR="00CA42A8" w:rsidRPr="008114E7" w:rsidRDefault="008114E7" w:rsidP="008114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</w:pPr>
            <w:r w:rsidRPr="008114E7"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  <w:t xml:space="preserve">Ψυχοκοινωνική υποστήριξη αιτούντων και δικαιούχων διεθνούς προστασίας. Προκλήσεις </w:t>
            </w:r>
            <w:r w:rsidR="00B6215C"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  <w:t>για τους εργαζόμενους στο πεδίο</w:t>
            </w:r>
          </w:p>
        </w:tc>
      </w:tr>
      <w:tr w:rsidR="00CA42A8" w14:paraId="15D84C9F" w14:textId="77777777" w:rsidTr="00EB1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20D4E13" w14:textId="77777777" w:rsidR="00CA42A8" w:rsidRDefault="00CA42A8" w:rsidP="00CA42A8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  <w:tc>
          <w:tcPr>
            <w:tcW w:w="8789" w:type="dxa"/>
          </w:tcPr>
          <w:p w14:paraId="3DCE785F" w14:textId="77777777" w:rsidR="008114E7" w:rsidRPr="008114E7" w:rsidRDefault="008114E7" w:rsidP="008114E7">
            <w:pPr>
              <w:pStyle w:val="a5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 w:rsidRPr="008114E7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Μιχάλης Μεντίνης,</w:t>
            </w:r>
            <w:r w:rsidRPr="008114E7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 Δρ. Κοινωνικής Ψυχολογίας, συν-συγγραφέας του βιβλίου "Ψυχολογίες Συμμόρφωσης"</w:t>
            </w:r>
          </w:p>
          <w:p w14:paraId="43790C43" w14:textId="34ECAE0D" w:rsidR="00CA42A8" w:rsidRPr="008114E7" w:rsidRDefault="008114E7" w:rsidP="008114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</w:pPr>
            <w:r w:rsidRPr="008114E7"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  <w:t>Ψυχοκοινωνικές παρεμβάσεις με πρόσφυγες που ζουν σε συνθήκες περιορισμού της ελευθερίας. Υπό ποιες προϋποθέσεις είναι αποτελεσματικές;</w:t>
            </w:r>
          </w:p>
        </w:tc>
      </w:tr>
      <w:tr w:rsidR="000554D3" w14:paraId="35A5B50D" w14:textId="77777777" w:rsidTr="00EB1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41DB6689" w14:textId="77777777" w:rsidR="000554D3" w:rsidRDefault="000554D3" w:rsidP="00CA42A8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  <w:tc>
          <w:tcPr>
            <w:tcW w:w="8789" w:type="dxa"/>
          </w:tcPr>
          <w:p w14:paraId="60A381F2" w14:textId="644BE23F" w:rsidR="00A24AF0" w:rsidRPr="00A24AF0" w:rsidRDefault="002A44C2" w:rsidP="00A24AF0">
            <w:pPr>
              <w:pStyle w:val="a5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</w:pPr>
            <w:r w:rsidRPr="00A24AF0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Βαλάντης Παπαθανασίου</w:t>
            </w:r>
            <w:r w:rsidR="00A24AF0" w:rsidRPr="00A24AF0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>,</w:t>
            </w:r>
            <w:r w:rsidR="00A24AF0" w:rsidRPr="00A24AF0">
              <w:t xml:space="preserve"> </w:t>
            </w:r>
            <w:r w:rsidR="00A24AF0" w:rsidRPr="00A24AF0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>Δρ. Κοινωνικής Ψυχολογίας - Κοινωνιολόγος (MSc), Υπεύθυνος του προγράμματος "Προσωπικό Ψυχοκοινωνικής Υποστήριξης στην Κοινότητα" ΕΠΑΨΥ/UNHCR</w:t>
            </w:r>
          </w:p>
          <w:p w14:paraId="18F9790D" w14:textId="31AA5EF4" w:rsidR="000554D3" w:rsidRPr="002A44C2" w:rsidRDefault="00A24AF0" w:rsidP="00080F26">
            <w:pPr>
              <w:pStyle w:val="a5"/>
              <w:ind w:left="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</w:pPr>
            <w:r w:rsidRPr="00A24AF0">
              <w:rPr>
                <w:rFonts w:ascii="Helvetica" w:eastAsia="Times New Roman" w:hAnsi="Helvetica" w:cs="Helvetica"/>
                <w:bCs/>
                <w:i/>
                <w:color w:val="000000"/>
                <w:sz w:val="20"/>
                <w:szCs w:val="20"/>
                <w:lang w:eastAsia="el-GR"/>
              </w:rPr>
              <w:t>Παροχή υπηρεσιών ψυχοκοινωνικής υποστήριξης από πρόσφυγες σε πρόσφυγες: Το παράδειγμα του Προσωπικού Ψυχοκοινωνικής Υποστήριξης στην Κοινότητα</w:t>
            </w:r>
          </w:p>
        </w:tc>
      </w:tr>
      <w:tr w:rsidR="009B3B60" w14:paraId="048A318E" w14:textId="77777777" w:rsidTr="00011E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2" w:type="dxa"/>
            <w:gridSpan w:val="2"/>
          </w:tcPr>
          <w:p w14:paraId="1F61C333" w14:textId="2D702F14" w:rsidR="009B3B60" w:rsidRDefault="009B3B60" w:rsidP="00CA42A8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</w:tr>
      <w:tr w:rsidR="000554D3" w14:paraId="1B8E9584" w14:textId="77777777" w:rsidTr="00EB1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449BC6A3" w14:textId="2FCA4BC5" w:rsidR="000554D3" w:rsidRDefault="006026F3" w:rsidP="00CA42A8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lastRenderedPageBreak/>
              <w:t>15.30-17.00</w:t>
            </w:r>
          </w:p>
        </w:tc>
        <w:tc>
          <w:tcPr>
            <w:tcW w:w="8789" w:type="dxa"/>
          </w:tcPr>
          <w:p w14:paraId="61E95BF0" w14:textId="4914EDCE" w:rsidR="009B3B60" w:rsidRDefault="002A44C2" w:rsidP="00CA42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 w:rsidRPr="009B3B60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Στρογγυλή Τράπεζα</w:t>
            </w:r>
            <w:r w:rsidR="009B3B60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: «Κλινικές και συμβουλευτικές προσεγγίσεις </w:t>
            </w:r>
            <w:r w:rsidR="00DC7194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στην προσφυγική </w:t>
            </w:r>
            <w:r w:rsidR="008354BE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συνθήκη</w:t>
            </w:r>
            <w:r w:rsidR="00DC7194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» </w:t>
            </w:r>
            <w:r w:rsidR="009B3B60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 </w:t>
            </w:r>
          </w:p>
          <w:p w14:paraId="272041F2" w14:textId="4459132B" w:rsidR="000554D3" w:rsidRDefault="00907D5C" w:rsidP="00CA42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(Συντονίστρια: Β</w:t>
            </w:r>
            <w:r w:rsidR="00307B54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ασιλική</w:t>
            </w:r>
            <w: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 </w:t>
            </w:r>
            <w:r w:rsidR="002A44C2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Γιωτσίδη) </w:t>
            </w:r>
          </w:p>
        </w:tc>
      </w:tr>
      <w:tr w:rsidR="000554D3" w14:paraId="73C8F498" w14:textId="77777777" w:rsidTr="00EB1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480AB00F" w14:textId="77777777" w:rsidR="000554D3" w:rsidRDefault="000554D3" w:rsidP="00CA42A8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  <w:tc>
          <w:tcPr>
            <w:tcW w:w="8789" w:type="dxa"/>
          </w:tcPr>
          <w:p w14:paraId="5505649B" w14:textId="0117E10B" w:rsidR="002A44C2" w:rsidRDefault="002A44C2" w:rsidP="002A44C2">
            <w:pPr>
              <w:pStyle w:val="a5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 w:rsidRPr="002A44C2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Αναστασία Καλαντζή - Αζίζι</w:t>
            </w:r>
            <w:r w:rsidRPr="002A44C2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, Oμ. Kαθηγήτρια Κλινικής Ψυχολογίας, ΕΚΠΑ, Συν</w:t>
            </w:r>
            <w:r w:rsidR="00080F26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-</w:t>
            </w:r>
            <w:r w:rsidRPr="002A44C2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συντονίστρια της ομάδας τραύματος του Τμήματος παιδιών/ εφήβων</w:t>
            </w:r>
            <w:r w:rsidR="003A6F3A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,</w:t>
            </w:r>
            <w:r w:rsidRPr="002A44C2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 Ινστιτούτο Έρευνας και Θεραπείας της Συμπεριφοράς (ΙΕΘΣ). </w:t>
            </w:r>
          </w:p>
          <w:p w14:paraId="5D1117BF" w14:textId="5A1E3C8A" w:rsidR="000554D3" w:rsidRPr="002A44C2" w:rsidRDefault="002A44C2" w:rsidP="002A44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</w:pPr>
            <w:r w:rsidRPr="002A44C2"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  <w:t>Τα παιδιά πρόσφυγες και οι γονείς τους. Προληπτικές και συμβουλευτικές δράσεις της ομάδας τραύματος του ΙΕΘΣ.</w:t>
            </w:r>
          </w:p>
        </w:tc>
      </w:tr>
      <w:tr w:rsidR="008354BE" w14:paraId="01E7B180" w14:textId="77777777" w:rsidTr="00EB1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522DBA8A" w14:textId="77777777" w:rsidR="008354BE" w:rsidRDefault="008354BE" w:rsidP="00CA42A8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  <w:tc>
          <w:tcPr>
            <w:tcW w:w="8789" w:type="dxa"/>
          </w:tcPr>
          <w:p w14:paraId="21B76AAB" w14:textId="164C7251" w:rsidR="008354BE" w:rsidRPr="002A44C2" w:rsidRDefault="008354BE" w:rsidP="008354BE">
            <w:pPr>
              <w:pStyle w:val="a5"/>
              <w:numPr>
                <w:ilvl w:val="0"/>
                <w:numId w:val="2"/>
              </w:numPr>
              <w:shd w:val="clear" w:color="auto" w:fill="FFFF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 w:rsidRPr="002A44C2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Θεοδώρα Αναστασίου</w:t>
            </w:r>
            <w:r w:rsidRPr="002A44C2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, MSc, Υποψήφια διδάκτωρ Κλινικής Ψυχολογίας Παντείου Πανεπιστημίου, Συν</w:t>
            </w:r>
            <w:r w:rsidR="00080F26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-</w:t>
            </w:r>
            <w:r w:rsidRPr="002A44C2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συντονίστρια της ομάδας τραύματος του Τμήματος παιδιών/ εφήβων</w:t>
            </w:r>
            <w:r w:rsidR="003A6F3A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,</w:t>
            </w:r>
            <w:r w:rsidRPr="002A44C2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 Ινστιτούτο Έρευνας και Θεραπείας της Συμπεριφοράς (ΙΕΘΣ) &amp;</w:t>
            </w:r>
            <w:r w:rsidRPr="002A44C2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 Βασιλική Γιωτσίδη</w:t>
            </w:r>
            <w:r w:rsidRPr="002A44C2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,</w:t>
            </w:r>
            <w:r w:rsidRPr="002A44C2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> </w:t>
            </w:r>
            <w:r w:rsidRPr="002A44C2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Επίκουρη Καθηγήτρια Κλινικής Ψυχολογίας</w:t>
            </w:r>
            <w:r w:rsidR="003A6F3A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,</w:t>
            </w:r>
            <w:r w:rsidRPr="002A44C2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 Τμήμα Ψυχολογίας</w:t>
            </w:r>
            <w:r w:rsidR="003A6F3A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,</w:t>
            </w:r>
            <w:r w:rsidRPr="002A44C2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 xml:space="preserve"> Π</w:t>
            </w:r>
            <w:r w:rsidR="003A6F3A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ά</w:t>
            </w:r>
            <w:r w:rsidRPr="002A44C2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ντε</w:t>
            </w:r>
            <w:r w:rsidR="003A6F3A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ι</w:t>
            </w:r>
            <w:r w:rsidRPr="002A44C2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ο Πανεπιστ</w:t>
            </w:r>
            <w:r w:rsidR="003A6F3A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ή</w:t>
            </w:r>
            <w:r w:rsidRPr="002A44C2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μ</w:t>
            </w:r>
            <w:r w:rsidR="003A6F3A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ι</w:t>
            </w:r>
            <w:r w:rsidRPr="002A44C2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ο. </w:t>
            </w:r>
          </w:p>
          <w:p w14:paraId="3F5A2FC7" w14:textId="22834ACA" w:rsidR="008354BE" w:rsidRPr="002A44C2" w:rsidRDefault="008354BE" w:rsidP="008354BE">
            <w:pPr>
              <w:shd w:val="clear" w:color="auto" w:fill="FFFF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</w:pPr>
            <w:r w:rsidRPr="00752091"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  <w:t>Εστιασμένη στο Τραύμα Γνωσιακή Συμπεριφοριστική Θεραπεία (Trauma-focused CBT; TF-CBT) για ασυνόδευτους ανήλικους πρόσφυγες στην Ελλάδα: Καλύπτοντας ένα θεραπευτικό κενό.</w:t>
            </w:r>
          </w:p>
        </w:tc>
      </w:tr>
      <w:tr w:rsidR="008114E7" w14:paraId="3D4B8C86" w14:textId="77777777" w:rsidTr="00EB1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7BC8A81F" w14:textId="77777777" w:rsidR="008114E7" w:rsidRDefault="008114E7" w:rsidP="00CA42A8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  <w:tc>
          <w:tcPr>
            <w:tcW w:w="8789" w:type="dxa"/>
          </w:tcPr>
          <w:p w14:paraId="530CF9F5" w14:textId="62A9BC80" w:rsidR="008114E7" w:rsidRDefault="00453313" w:rsidP="00453313">
            <w:pPr>
              <w:pStyle w:val="a5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Ελένη Κοτσώνη, </w:t>
            </w:r>
            <w:r w:rsidR="000B23E5">
              <w:rPr>
                <w:rFonts w:ascii="Arial" w:hAnsi="Arial" w:cs="Arial"/>
                <w:color w:val="242424"/>
                <w:sz w:val="19"/>
                <w:szCs w:val="19"/>
                <w:shd w:val="clear" w:color="auto" w:fill="FFEFDB"/>
              </w:rPr>
              <w:t> MSc PhD Ψυχολόγος - Ψυχοθεραπεύτρια..</w:t>
            </w:r>
          </w:p>
          <w:p w14:paraId="32CF7B7D" w14:textId="52D1F13E" w:rsidR="00453313" w:rsidRPr="00453313" w:rsidRDefault="00453313" w:rsidP="004533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  <w:r w:rsidRPr="00080F26">
              <w:rPr>
                <w:rFonts w:ascii="Helvetica" w:eastAsia="Times New Roman" w:hAnsi="Helvetica" w:cs="Helvetica"/>
                <w:i/>
                <w:iCs/>
                <w:color w:val="000000"/>
                <w:sz w:val="20"/>
                <w:szCs w:val="20"/>
                <w:lang w:eastAsia="el-GR"/>
              </w:rPr>
              <w:t>Φροντίζοντας την ενδιάμεση φωνή: Η εμπειρία της εποπτείας πολιτισμικών διαμεσολαβητών εργαζομένων στο προσφυγικό</w:t>
            </w:r>
            <w:r w:rsidRPr="00453313"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  <w:t>.</w:t>
            </w:r>
          </w:p>
          <w:p w14:paraId="5BE6B8C7" w14:textId="5B20C3DE" w:rsidR="00453313" w:rsidRPr="00453313" w:rsidRDefault="00453313" w:rsidP="004533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</w:tr>
      <w:tr w:rsidR="008114E7" w14:paraId="794A76F9" w14:textId="77777777" w:rsidTr="00EB1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165ACF8B" w14:textId="77777777" w:rsidR="008114E7" w:rsidRDefault="008114E7" w:rsidP="00CA42A8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  <w:tc>
          <w:tcPr>
            <w:tcW w:w="8789" w:type="dxa"/>
          </w:tcPr>
          <w:p w14:paraId="34D8B953" w14:textId="77777777" w:rsidR="008114E7" w:rsidRDefault="008114E7" w:rsidP="008354BE">
            <w:pPr>
              <w:shd w:val="clear" w:color="auto" w:fill="FFFF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</w:tr>
      <w:tr w:rsidR="008114E7" w14:paraId="1A4F80BD" w14:textId="77777777" w:rsidTr="00EB1C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8C315C9" w14:textId="3AB05889" w:rsidR="008114E7" w:rsidRDefault="008114E7" w:rsidP="00CA42A8">
            <w:pPr>
              <w:rPr>
                <w:rFonts w:ascii="Helvetica" w:eastAsia="Times New Roman" w:hAnsi="Helvetica" w:cs="Helvetica"/>
                <w:color w:val="000000"/>
                <w:sz w:val="20"/>
                <w:szCs w:val="20"/>
                <w:lang w:eastAsia="el-GR"/>
              </w:rPr>
            </w:pPr>
          </w:p>
        </w:tc>
        <w:tc>
          <w:tcPr>
            <w:tcW w:w="8789" w:type="dxa"/>
          </w:tcPr>
          <w:p w14:paraId="2F278614" w14:textId="03199089" w:rsidR="008114E7" w:rsidRPr="00907D5C" w:rsidRDefault="002A44C2" w:rsidP="00CA42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</w:pPr>
            <w:r w:rsidRPr="002A44C2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ΚΛΕΙΣΙΜΟ </w:t>
            </w:r>
            <w:r w:rsidR="00907D5C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Συμπεράσματα </w:t>
            </w:r>
            <w:r w:rsidR="00307B54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Ημερίδας </w:t>
            </w:r>
            <w:r w:rsidR="00307B54" w:rsidRPr="00307B54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: </w:t>
            </w:r>
            <w:r w:rsidR="00307B54" w:rsidRPr="009E61CC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>Στέλιος</w:t>
            </w:r>
            <w:r w:rsidR="00907D5C" w:rsidRPr="009E61CC">
              <w:rPr>
                <w:rFonts w:ascii="Helvetica" w:eastAsia="Times New Roman" w:hAnsi="Helvetica" w:cs="Helvetica"/>
                <w:bCs/>
                <w:color w:val="000000"/>
                <w:sz w:val="20"/>
                <w:szCs w:val="20"/>
                <w:lang w:eastAsia="el-GR"/>
              </w:rPr>
              <w:t xml:space="preserve"> Στυλιανίδης, Βασιλική Γιωτσίδη</w:t>
            </w:r>
            <w:r w:rsidR="00907D5C">
              <w:rPr>
                <w:rFonts w:ascii="Helvetica" w:eastAsia="Times New Roman" w:hAnsi="Helvetica" w:cs="Helvetica"/>
                <w:b/>
                <w:bCs/>
                <w:color w:val="000000"/>
                <w:sz w:val="20"/>
                <w:szCs w:val="20"/>
                <w:lang w:eastAsia="el-GR"/>
              </w:rPr>
              <w:t xml:space="preserve"> </w:t>
            </w:r>
          </w:p>
        </w:tc>
      </w:tr>
    </w:tbl>
    <w:p w14:paraId="3573B5E8" w14:textId="77777777" w:rsidR="00A550EF" w:rsidRPr="00A550EF" w:rsidRDefault="00A550EF" w:rsidP="007520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0"/>
          <w:szCs w:val="20"/>
          <w:lang w:eastAsia="el-GR"/>
        </w:rPr>
      </w:pPr>
    </w:p>
    <w:p w14:paraId="34F5CDF5" w14:textId="54EB0BDD" w:rsidR="00752091" w:rsidRDefault="00752091" w:rsidP="007520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0"/>
          <w:szCs w:val="20"/>
          <w:lang w:eastAsia="el-GR"/>
        </w:rPr>
      </w:pPr>
    </w:p>
    <w:p w14:paraId="79D200FE" w14:textId="77777777" w:rsidR="00752091" w:rsidRPr="00752091" w:rsidRDefault="00752091" w:rsidP="007520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0"/>
          <w:szCs w:val="20"/>
          <w:lang w:eastAsia="el-GR"/>
        </w:rPr>
      </w:pPr>
    </w:p>
    <w:p w14:paraId="13E4BBBD" w14:textId="4902F177" w:rsidR="00F92069" w:rsidRDefault="00F92069" w:rsidP="007520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i/>
          <w:iCs/>
          <w:color w:val="000000"/>
          <w:sz w:val="20"/>
          <w:szCs w:val="20"/>
          <w:lang w:eastAsia="el-GR"/>
        </w:rPr>
      </w:pPr>
    </w:p>
    <w:p w14:paraId="289E5EDC" w14:textId="77777777" w:rsidR="00752091" w:rsidRPr="00752091" w:rsidRDefault="00752091" w:rsidP="007520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0"/>
          <w:szCs w:val="20"/>
          <w:lang w:eastAsia="el-GR"/>
        </w:rPr>
      </w:pPr>
    </w:p>
    <w:p w14:paraId="1F8BCE9A" w14:textId="77777777" w:rsidR="00752091" w:rsidRDefault="00752091" w:rsidP="007520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bCs/>
          <w:color w:val="000000"/>
          <w:sz w:val="20"/>
          <w:szCs w:val="20"/>
          <w:lang w:eastAsia="el-GR"/>
        </w:rPr>
      </w:pPr>
    </w:p>
    <w:p w14:paraId="75EB399C" w14:textId="77777777" w:rsidR="00752091" w:rsidRDefault="00752091" w:rsidP="007520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bCs/>
          <w:color w:val="000000"/>
          <w:sz w:val="20"/>
          <w:szCs w:val="20"/>
          <w:lang w:eastAsia="el-GR"/>
        </w:rPr>
      </w:pPr>
    </w:p>
    <w:p w14:paraId="161A47E5" w14:textId="77777777" w:rsidR="00752091" w:rsidRPr="00752091" w:rsidRDefault="00752091" w:rsidP="007520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0"/>
          <w:szCs w:val="20"/>
          <w:lang w:eastAsia="el-GR"/>
        </w:rPr>
      </w:pPr>
    </w:p>
    <w:p w14:paraId="70AF8D91" w14:textId="77777777" w:rsidR="00752091" w:rsidRPr="00EA566B" w:rsidRDefault="00752091" w:rsidP="00EA566B">
      <w:pPr>
        <w:jc w:val="center"/>
        <w:rPr>
          <w:b/>
          <w:bCs/>
          <w:sz w:val="32"/>
          <w:szCs w:val="32"/>
        </w:rPr>
      </w:pPr>
    </w:p>
    <w:sectPr w:rsidR="00752091" w:rsidRPr="00EA566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A62FC"/>
    <w:multiLevelType w:val="hybridMultilevel"/>
    <w:tmpl w:val="504E41D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0406DE"/>
    <w:multiLevelType w:val="hybridMultilevel"/>
    <w:tmpl w:val="755E165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WyMDE1sbQ0MzdV0lEKTi0uzszPAykwrgUAfHLClywAAAA="/>
  </w:docVars>
  <w:rsids>
    <w:rsidRoot w:val="00C03819"/>
    <w:rsid w:val="000554D3"/>
    <w:rsid w:val="00080F26"/>
    <w:rsid w:val="000B23E5"/>
    <w:rsid w:val="001C7C07"/>
    <w:rsid w:val="001D2D12"/>
    <w:rsid w:val="0020403B"/>
    <w:rsid w:val="002A44C2"/>
    <w:rsid w:val="00307B54"/>
    <w:rsid w:val="00356A99"/>
    <w:rsid w:val="00376156"/>
    <w:rsid w:val="003A6F3A"/>
    <w:rsid w:val="003F14AF"/>
    <w:rsid w:val="00420B37"/>
    <w:rsid w:val="00453313"/>
    <w:rsid w:val="0049398B"/>
    <w:rsid w:val="006026F3"/>
    <w:rsid w:val="006D7D45"/>
    <w:rsid w:val="00752091"/>
    <w:rsid w:val="008114E7"/>
    <w:rsid w:val="008354BE"/>
    <w:rsid w:val="00907D5C"/>
    <w:rsid w:val="009454C9"/>
    <w:rsid w:val="009B3B60"/>
    <w:rsid w:val="009E61CC"/>
    <w:rsid w:val="00A24AF0"/>
    <w:rsid w:val="00A550EF"/>
    <w:rsid w:val="00B6215C"/>
    <w:rsid w:val="00BE4CAF"/>
    <w:rsid w:val="00C03819"/>
    <w:rsid w:val="00C930CA"/>
    <w:rsid w:val="00CA42A8"/>
    <w:rsid w:val="00CD0730"/>
    <w:rsid w:val="00D016F3"/>
    <w:rsid w:val="00DC7194"/>
    <w:rsid w:val="00EA566B"/>
    <w:rsid w:val="00EB1C8D"/>
    <w:rsid w:val="00F35915"/>
    <w:rsid w:val="00F42A5B"/>
    <w:rsid w:val="00F805F5"/>
    <w:rsid w:val="00F92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E6489F"/>
  <w15:chartTrackingRefBased/>
  <w15:docId w15:val="{A0618580-B74D-4E77-880A-4F195DB61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752091"/>
    <w:rPr>
      <w:b/>
      <w:bCs/>
    </w:rPr>
  </w:style>
  <w:style w:type="character" w:styleId="-">
    <w:name w:val="Hyperlink"/>
    <w:basedOn w:val="a0"/>
    <w:uiPriority w:val="99"/>
    <w:semiHidden/>
    <w:unhideWhenUsed/>
    <w:rsid w:val="00752091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752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yiv1379714957msonormal">
    <w:name w:val="yiv1379714957msonormal"/>
    <w:basedOn w:val="a"/>
    <w:rsid w:val="00752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table" w:styleId="a4">
    <w:name w:val="Table Grid"/>
    <w:basedOn w:val="a1"/>
    <w:uiPriority w:val="39"/>
    <w:rsid w:val="00F42A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-2">
    <w:name w:val="Grid Table 5 Dark Accent 2"/>
    <w:basedOn w:val="a1"/>
    <w:uiPriority w:val="50"/>
    <w:rsid w:val="00F42A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styleId="a5">
    <w:name w:val="List Paragraph"/>
    <w:basedOn w:val="a"/>
    <w:uiPriority w:val="34"/>
    <w:qFormat/>
    <w:rsid w:val="006D7D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45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70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01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3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1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4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6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0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4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55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6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8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1</Pages>
  <Words>583</Words>
  <Characters>3149</Characters>
  <Application>Microsoft Office Word</Application>
  <DocSecurity>0</DocSecurity>
  <Lines>26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ΒΑΣΙΛΙΚΗ ΓΙΩΤΣΙΔΗ</dc:creator>
  <cp:keywords/>
  <dc:description/>
  <cp:lastModifiedBy>Nikolaos Gkionakis</cp:lastModifiedBy>
  <cp:revision>36</cp:revision>
  <dcterms:created xsi:type="dcterms:W3CDTF">2022-01-10T08:01:00Z</dcterms:created>
  <dcterms:modified xsi:type="dcterms:W3CDTF">2022-01-13T09:54:00Z</dcterms:modified>
</cp:coreProperties>
</file>